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6C6B" w14:textId="77777777" w:rsidR="00BF6FF6" w:rsidRDefault="00000000">
      <w:pPr>
        <w:pStyle w:val="Title"/>
      </w:pPr>
      <w:r>
        <w:t>OOP Exam – 05.07.2025</w:t>
      </w:r>
    </w:p>
    <w:p w14:paraId="19704F6B" w14:textId="77777777" w:rsidR="00BF6FF6" w:rsidRDefault="00000000">
      <w:pPr>
        <w:pStyle w:val="Title"/>
      </w:pPr>
      <w:r>
        <w:t>Car Rental System</w:t>
      </w:r>
    </w:p>
    <w:p w14:paraId="04A369CE" w14:textId="77777777" w:rsidR="00BF6FF6" w:rsidRDefault="00000000">
      <w:pPr>
        <w:pStyle w:val="Heading1"/>
      </w:pPr>
      <w:r>
        <w:t xml:space="preserve">Project Overview: </w:t>
      </w:r>
    </w:p>
    <w:p w14:paraId="0C1EC494" w14:textId="77777777" w:rsidR="00BF6FF6" w:rsidRDefault="00000000">
      <w:r>
        <w:t>This project involves developing a console-based application, focusing on Object-Oriented Programming (OOP) principles. The application will serve as a Car Rental System, enabling users to manage vehicle inventory and rental transactions for a car rental agency.</w:t>
      </w:r>
    </w:p>
    <w:p w14:paraId="136812D9" w14:textId="77777777" w:rsidR="00BF6FF6" w:rsidRDefault="00000000">
      <w:pPr>
        <w:pStyle w:val="Heading2"/>
      </w:pPr>
      <w:r>
        <w:t>Key Objectives:</w:t>
      </w:r>
    </w:p>
    <w:p w14:paraId="1AA7C156" w14:textId="77777777" w:rsidR="00BF6FF6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mplement OOP concepts like encapsulation, inheritance, polymorphism, and abstraction.</w:t>
      </w:r>
    </w:p>
    <w:p w14:paraId="30B0C40E" w14:textId="77777777" w:rsidR="00BF6FF6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reate a user-friendly console interface.</w:t>
      </w:r>
    </w:p>
    <w:p w14:paraId="085E0F54" w14:textId="77777777" w:rsidR="00BF6FF6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t>Ensure data persistence by reading and writing rental data to/from a CSV file.</w:t>
      </w:r>
    </w:p>
    <w:p w14:paraId="1B7EAC82" w14:textId="77777777" w:rsidR="00BF6FF6" w:rsidRDefault="00000000">
      <w:pPr>
        <w:pStyle w:val="Heading2"/>
      </w:pPr>
      <w:r>
        <w:t>Car Data Management:</w:t>
      </w:r>
    </w:p>
    <w:p w14:paraId="65ACCA65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dd Car: Input car details (ID, make, model, year, type, availability) and add them to the system.</w:t>
      </w:r>
    </w:p>
    <w:p w14:paraId="30DD765C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dit Car: Modify existing car details (e.g., change availability, update info).</w:t>
      </w:r>
    </w:p>
    <w:p w14:paraId="3B126FF4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move Car: Flag a car as no longer in the fleet.</w:t>
      </w:r>
    </w:p>
    <w:p w14:paraId="4D5DB6E3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List Cars: Display a list of all available cars with their details.</w:t>
      </w:r>
    </w:p>
    <w:p w14:paraId="1F3DF4BD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nt Car: Assign a car to a customer (with name, ID, rental start date, expected return).</w:t>
      </w:r>
    </w:p>
    <w:p w14:paraId="26E2BB12" w14:textId="77777777" w:rsidR="00BF6FF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Return Car: Mark a rented car as returned and update availability.</w:t>
      </w:r>
    </w:p>
    <w:p w14:paraId="632F7528" w14:textId="77777777" w:rsidR="00BF6FF6" w:rsidRDefault="00000000">
      <w:pPr>
        <w:pStyle w:val="Heading2"/>
      </w:pPr>
      <w:r>
        <w:t>Data Persistence:</w:t>
      </w:r>
    </w:p>
    <w:p w14:paraId="2EAE74A5" w14:textId="77777777" w:rsidR="00BF6FF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ad Data: Initialize the system with car data from a CSV file.</w:t>
      </w:r>
    </w:p>
    <w:p w14:paraId="75BDB41B" w14:textId="77777777" w:rsidR="00BF6FF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rite Data: Save current car data to a CSV file upon exit.</w:t>
      </w:r>
    </w:p>
    <w:p w14:paraId="09B36BAB" w14:textId="77777777" w:rsidR="00BF6FF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earch Functionality: Search for a car by model, ID, or status (available/rented).</w:t>
      </w:r>
    </w:p>
    <w:p w14:paraId="43363C56" w14:textId="77777777" w:rsidR="00BF6FF6" w:rsidRDefault="00000000">
      <w:pPr>
        <w:pStyle w:val="Heading2"/>
      </w:pPr>
      <w:r>
        <w:t>Technical Requirements:</w:t>
      </w:r>
    </w:p>
    <w:p w14:paraId="12B59872" w14:textId="77777777" w:rsidR="00BF6FF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lasses like Car, Customer, Rental, and other relevant classes encapsulating respective properties and methods.</w:t>
      </w:r>
    </w:p>
    <w:p w14:paraId="5BA601CA" w14:textId="77777777" w:rsidR="00BF6FF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efine interfaces for common functionalities (e.g., Rentable, Searchable).</w:t>
      </w:r>
    </w:p>
    <w:p w14:paraId="0A9F7AF4" w14:textId="77777777" w:rsidR="00BF6FF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t>Use abstract classes where appropriate (e.g., for common vehicle types).</w:t>
      </w:r>
    </w:p>
    <w:p w14:paraId="233C8A94" w14:textId="77777777" w:rsidR="00BF6FF6" w:rsidRDefault="00000000">
      <w:pPr>
        <w:pStyle w:val="Heading2"/>
      </w:pPr>
      <w:r>
        <w:t>File Handling:</w:t>
      </w:r>
    </w:p>
    <w:p w14:paraId="649D227C" w14:textId="77777777" w:rsidR="00BF6FF6" w:rsidRDefault="00000000">
      <w:pPr>
        <w:numPr>
          <w:ilvl w:val="0"/>
          <w:numId w:val="4"/>
        </w:numPr>
      </w:pPr>
      <w:r>
        <w:t>Implement CSV file operations for data persistence (</w:t>
      </w:r>
      <w:r>
        <w:rPr>
          <w:b/>
        </w:rPr>
        <w:t>DO NOT USE LIBRARIES FOR READING CSV FILES</w:t>
      </w:r>
      <w:r>
        <w:t>). You need to implement your logic to read and write into files.</w:t>
      </w:r>
    </w:p>
    <w:p w14:paraId="7B40DD43" w14:textId="77777777" w:rsidR="00BF6FF6" w:rsidRDefault="00000000">
      <w:pPr>
        <w:pStyle w:val="Heading2"/>
      </w:pPr>
      <w:r>
        <w:t>Exception Handling:</w:t>
      </w:r>
    </w:p>
    <w:p w14:paraId="02755AF7" w14:textId="77777777" w:rsidR="00BF6FF6" w:rsidRDefault="00000000">
      <w:pPr>
        <w:numPr>
          <w:ilvl w:val="0"/>
          <w:numId w:val="4"/>
        </w:numPr>
      </w:pPr>
      <w:r>
        <w:t>Robust error and exception management for user inputs and file operations.</w:t>
      </w:r>
    </w:p>
    <w:p w14:paraId="6B2F6083" w14:textId="77777777" w:rsidR="00BF6FF6" w:rsidRDefault="00000000">
      <w:pPr>
        <w:pStyle w:val="Heading2"/>
      </w:pPr>
      <w:r>
        <w:lastRenderedPageBreak/>
        <w:t>Data Structures:</w:t>
      </w:r>
    </w:p>
    <w:p w14:paraId="139676EF" w14:textId="77777777" w:rsidR="00BF6FF6" w:rsidRDefault="00000000">
      <w:pPr>
        <w:numPr>
          <w:ilvl w:val="0"/>
          <w:numId w:val="4"/>
        </w:numPr>
      </w:pPr>
      <w:r>
        <w:t>Use appropriate collections (like Lists, Maps) to manage and organize data. Think about why and when to use different data structures!</w:t>
      </w:r>
    </w:p>
    <w:p w14:paraId="0E5D6440" w14:textId="77777777" w:rsidR="00BF6FF6" w:rsidRDefault="00000000">
      <w:pPr>
        <w:pStyle w:val="Heading2"/>
      </w:pPr>
      <w:r>
        <w:t>Documentation:</w:t>
      </w:r>
    </w:p>
    <w:p w14:paraId="2FDBB249" w14:textId="77777777" w:rsidR="00BF6FF6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omprehensive documentation of classes, methods, and logic flow.</w:t>
      </w:r>
    </w:p>
    <w:p w14:paraId="1A53557E" w14:textId="77777777" w:rsidR="00BF6FF6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Source Code: Well-organized and commented source files. </w:t>
      </w:r>
    </w:p>
    <w:p w14:paraId="0A037461" w14:textId="77777777" w:rsidR="00BF6FF6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t>Use git commit frequently, don’t just dump some code in the repo</w:t>
      </w:r>
    </w:p>
    <w:p w14:paraId="41946A28" w14:textId="77777777" w:rsidR="00BF6FF6" w:rsidRDefault="00000000">
      <w:pPr>
        <w:pStyle w:val="Heading2"/>
      </w:pPr>
      <w:r>
        <w:t>Evaluation Criteria:</w:t>
      </w:r>
    </w:p>
    <w:p w14:paraId="75B94DDB" w14:textId="77777777" w:rsidR="00BF6FF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dherence to OOP principles.</w:t>
      </w:r>
    </w:p>
    <w:p w14:paraId="60ECB5C8" w14:textId="77777777" w:rsidR="00BF6FF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ode quality and organization.</w:t>
      </w:r>
    </w:p>
    <w:p w14:paraId="740690CC" w14:textId="77777777" w:rsidR="00BF6FF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Functionality and correctness.</w:t>
      </w:r>
    </w:p>
    <w:p w14:paraId="3AEDC577" w14:textId="77777777" w:rsidR="00BF6FF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rror handling and validations.</w:t>
      </w:r>
    </w:p>
    <w:p w14:paraId="4EBD3AAD" w14:textId="77777777" w:rsidR="00BF6FF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Documentation and ease of use.</w:t>
      </w:r>
    </w:p>
    <w:p w14:paraId="4C80CD86" w14:textId="77777777" w:rsidR="00BF6FF6" w:rsidRDefault="00000000">
      <w:pPr>
        <w:rPr>
          <w:b/>
        </w:rPr>
      </w:pPr>
      <w:r>
        <w:rPr>
          <w:b/>
        </w:rPr>
        <w:t>Each criterion gives you 20% of total points.</w:t>
      </w:r>
    </w:p>
    <w:p w14:paraId="04595CE2" w14:textId="77777777" w:rsidR="00BF6FF6" w:rsidRDefault="00000000">
      <w:r>
        <w:rPr>
          <w:b/>
        </w:rPr>
        <w:t xml:space="preserve">Example Usage of the Application /this is just a demo!!!, use your own architecture and files/: </w:t>
      </w:r>
      <w:r>
        <w:rPr>
          <w:b/>
        </w:rPr>
        <w:br/>
        <w:t>Example code is in Pseudocode.</w:t>
      </w:r>
    </w:p>
    <w:tbl>
      <w:tblPr>
        <w:tblStyle w:val="a"/>
        <w:tblW w:w="9175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175"/>
      </w:tblGrid>
      <w:tr w:rsidR="00BF6FF6" w14:paraId="2597CD76" w14:textId="77777777">
        <w:tc>
          <w:tcPr>
            <w:tcW w:w="9175" w:type="dxa"/>
          </w:tcPr>
          <w:p w14:paraId="734CFD5A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public class </w:t>
            </w:r>
            <w:proofErr w:type="spellStart"/>
            <w:r>
              <w:rPr>
                <w:b/>
              </w:rPr>
              <w:t>CarRentalApp</w:t>
            </w:r>
            <w:proofErr w:type="spellEnd"/>
            <w:r>
              <w:rPr>
                <w:b/>
              </w:rPr>
              <w:t xml:space="preserve"> {</w:t>
            </w:r>
          </w:p>
          <w:p w14:paraId="6BA048D3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public </w:t>
            </w:r>
            <w:proofErr w:type="gramStart"/>
            <w:r>
              <w:rPr>
                <w:b/>
              </w:rPr>
              <w:t>main(</w:t>
            </w:r>
            <w:proofErr w:type="gramEnd"/>
            <w:r>
              <w:rPr>
                <w:b/>
              </w:rPr>
              <w:t>) {</w:t>
            </w:r>
          </w:p>
          <w:p w14:paraId="7F16AC7A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reader = new </w:t>
            </w:r>
            <w:proofErr w:type="spellStart"/>
            <w:r>
              <w:rPr>
                <w:b/>
              </w:rPr>
              <w:t>CarFileReader</w:t>
            </w:r>
            <w:proofErr w:type="spellEnd"/>
            <w:r>
              <w:rPr>
                <w:b/>
              </w:rPr>
              <w:t>("cars.csv");</w:t>
            </w:r>
          </w:p>
          <w:p w14:paraId="23E3BED5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writer = new </w:t>
            </w:r>
            <w:proofErr w:type="spellStart"/>
            <w:r>
              <w:rPr>
                <w:b/>
              </w:rPr>
              <w:t>CarFileWriter</w:t>
            </w:r>
            <w:proofErr w:type="spellEnd"/>
            <w:r>
              <w:rPr>
                <w:b/>
              </w:rPr>
              <w:t>("cars.csv");</w:t>
            </w:r>
          </w:p>
          <w:p w14:paraId="731CA441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service = new </w:t>
            </w:r>
            <w:proofErr w:type="spellStart"/>
            <w:proofErr w:type="gramStart"/>
            <w:r>
              <w:rPr>
                <w:b/>
              </w:rPr>
              <w:t>CarRentalService</w:t>
            </w:r>
            <w:proofErr w:type="spellEnd"/>
            <w:r>
              <w:rPr>
                <w:b/>
              </w:rPr>
              <w:t>(</w:t>
            </w:r>
            <w:proofErr w:type="gramEnd"/>
            <w:r>
              <w:rPr>
                <w:b/>
              </w:rPr>
              <w:t>reader, writer);</w:t>
            </w:r>
          </w:p>
          <w:p w14:paraId="2CD63844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manager = new </w:t>
            </w:r>
            <w:proofErr w:type="spellStart"/>
            <w:r>
              <w:rPr>
                <w:b/>
              </w:rPr>
              <w:t>RentalManager</w:t>
            </w:r>
            <w:proofErr w:type="spellEnd"/>
            <w:r>
              <w:rPr>
                <w:b/>
              </w:rPr>
              <w:t>(service);</w:t>
            </w:r>
          </w:p>
          <w:p w14:paraId="31395CD9" w14:textId="77777777" w:rsidR="00BF6FF6" w:rsidRDefault="00BF6FF6">
            <w:pPr>
              <w:rPr>
                <w:b/>
              </w:rPr>
            </w:pPr>
          </w:p>
          <w:p w14:paraId="00ABCA00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</w:t>
            </w:r>
            <w:proofErr w:type="gramStart"/>
            <w:r>
              <w:rPr>
                <w:b/>
              </w:rPr>
              <w:t>PRINT(</w:t>
            </w:r>
            <w:proofErr w:type="gramEnd"/>
            <w:r>
              <w:rPr>
                <w:b/>
              </w:rPr>
              <w:t>"Welcome to the Car Rental System");</w:t>
            </w:r>
          </w:p>
          <w:p w14:paraId="59711B52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</w:t>
            </w:r>
            <w:proofErr w:type="spellStart"/>
            <w:proofErr w:type="gramStart"/>
            <w:r>
              <w:rPr>
                <w:b/>
              </w:rPr>
              <w:t>displayCommands</w:t>
            </w:r>
            <w:proofErr w:type="spellEnd"/>
            <w:r>
              <w:rPr>
                <w:b/>
              </w:rPr>
              <w:t>(</w:t>
            </w:r>
            <w:proofErr w:type="gramEnd"/>
            <w:r>
              <w:rPr>
                <w:b/>
              </w:rPr>
              <w:t>);</w:t>
            </w:r>
          </w:p>
          <w:p w14:paraId="6331F0E7" w14:textId="77777777" w:rsidR="00BF6FF6" w:rsidRDefault="00BF6FF6">
            <w:pPr>
              <w:rPr>
                <w:b/>
              </w:rPr>
            </w:pPr>
          </w:p>
          <w:p w14:paraId="0DF3CA9A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</w:t>
            </w:r>
            <w:proofErr w:type="spellStart"/>
            <w:r>
              <w:rPr>
                <w:b/>
              </w:rPr>
              <w:t>isRunning</w:t>
            </w:r>
            <w:proofErr w:type="spellEnd"/>
            <w:r>
              <w:rPr>
                <w:b/>
              </w:rPr>
              <w:t xml:space="preserve"> = true;</w:t>
            </w:r>
          </w:p>
          <w:p w14:paraId="5CB03303" w14:textId="77777777" w:rsidR="00BF6FF6" w:rsidRDefault="00BF6FF6">
            <w:pPr>
              <w:rPr>
                <w:b/>
              </w:rPr>
            </w:pPr>
          </w:p>
          <w:p w14:paraId="6EA1D55A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while (</w:t>
            </w:r>
            <w:proofErr w:type="spellStart"/>
            <w:r>
              <w:rPr>
                <w:b/>
              </w:rPr>
              <w:t>isRunning</w:t>
            </w:r>
            <w:proofErr w:type="spellEnd"/>
            <w:r>
              <w:rPr>
                <w:b/>
              </w:rPr>
              <w:t>) {</w:t>
            </w:r>
          </w:p>
          <w:p w14:paraId="5182C0AD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command = </w:t>
            </w:r>
            <w:proofErr w:type="spellStart"/>
            <w:proofErr w:type="gramStart"/>
            <w:r>
              <w:rPr>
                <w:b/>
              </w:rPr>
              <w:t>ReadLine</w:t>
            </w:r>
            <w:proofErr w:type="spellEnd"/>
            <w:r>
              <w:rPr>
                <w:b/>
              </w:rPr>
              <w:t>(</w:t>
            </w:r>
            <w:proofErr w:type="gramEnd"/>
            <w:r>
              <w:rPr>
                <w:b/>
              </w:rPr>
              <w:t>);</w:t>
            </w:r>
          </w:p>
          <w:p w14:paraId="202684BE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</w:t>
            </w:r>
            <w:proofErr w:type="spellStart"/>
            <w:r>
              <w:rPr>
                <w:b/>
              </w:rPr>
              <w:t>isRunning</w:t>
            </w:r>
            <w:proofErr w:type="spellEnd"/>
            <w:r>
              <w:rPr>
                <w:b/>
              </w:rPr>
              <w:t xml:space="preserve"> = </w:t>
            </w:r>
            <w:proofErr w:type="spellStart"/>
            <w:proofErr w:type="gramStart"/>
            <w:r>
              <w:rPr>
                <w:b/>
              </w:rPr>
              <w:t>manager.execute</w:t>
            </w:r>
            <w:proofErr w:type="spellEnd"/>
            <w:proofErr w:type="gramEnd"/>
            <w:r>
              <w:rPr>
                <w:b/>
              </w:rPr>
              <w:t>(command);</w:t>
            </w:r>
          </w:p>
          <w:p w14:paraId="00BF22FA" w14:textId="77777777" w:rsidR="00BF6FF6" w:rsidRDefault="00BF6FF6">
            <w:pPr>
              <w:rPr>
                <w:b/>
              </w:rPr>
            </w:pPr>
          </w:p>
          <w:p w14:paraId="3FAD7BE8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Add Car</w:t>
            </w:r>
          </w:p>
          <w:p w14:paraId="7D7737C3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1, Toyota Corolla, 2019, Sedan, Available</w:t>
            </w:r>
          </w:p>
          <w:p w14:paraId="61A34041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Rent Car</w:t>
            </w:r>
          </w:p>
          <w:p w14:paraId="4EE4E6BD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1, John Doe, 2025-06-28</w:t>
            </w:r>
          </w:p>
          <w:p w14:paraId="3E74B46E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Return Car</w:t>
            </w:r>
          </w:p>
          <w:p w14:paraId="1E3ABCA6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1</w:t>
            </w:r>
          </w:p>
          <w:p w14:paraId="4E63FA3B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Edit 1</w:t>
            </w:r>
          </w:p>
          <w:p w14:paraId="6C837FAC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Toyota Corolla, 2019, Sedan, Rented</w:t>
            </w:r>
          </w:p>
          <w:p w14:paraId="0BC5EC50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lastRenderedPageBreak/>
              <w:t xml:space="preserve">            // List Cars</w:t>
            </w:r>
          </w:p>
          <w:p w14:paraId="4307723C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Search Model Corolla</w:t>
            </w:r>
          </w:p>
          <w:p w14:paraId="0FB631FB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Remove 1</w:t>
            </w:r>
          </w:p>
          <w:p w14:paraId="5BA816EA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    // Save &amp; Exit</w:t>
            </w:r>
          </w:p>
          <w:p w14:paraId="5A83F9B4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    }</w:t>
            </w:r>
          </w:p>
          <w:p w14:paraId="140F6169" w14:textId="77777777" w:rsidR="00BF6FF6" w:rsidRDefault="00000000">
            <w:pPr>
              <w:rPr>
                <w:b/>
              </w:rPr>
            </w:pPr>
            <w:r>
              <w:rPr>
                <w:b/>
              </w:rPr>
              <w:t xml:space="preserve">    }</w:t>
            </w:r>
          </w:p>
          <w:p w14:paraId="2D18A5A7" w14:textId="77777777" w:rsidR="00BF6FF6" w:rsidRDefault="00000000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}</w:t>
            </w:r>
          </w:p>
        </w:tc>
      </w:tr>
      <w:tr w:rsidR="00BF6FF6" w14:paraId="2C09959A" w14:textId="77777777">
        <w:tc>
          <w:tcPr>
            <w:tcW w:w="9175" w:type="dxa"/>
          </w:tcPr>
          <w:p w14:paraId="4BB200E2" w14:textId="77777777" w:rsidR="00BF6FF6" w:rsidRDefault="00000000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lastRenderedPageBreak/>
              <w:t>example csv</w:t>
            </w:r>
          </w:p>
          <w:p w14:paraId="06D8AFDA" w14:textId="77777777" w:rsidR="00BF6FF6" w:rsidRDefault="00000000">
            <w:pPr>
              <w:rPr>
                <w:b/>
              </w:rPr>
            </w:pPr>
            <w:proofErr w:type="spellStart"/>
            <w:proofErr w:type="gramStart"/>
            <w:r>
              <w:rPr>
                <w:b/>
              </w:rPr>
              <w:t>Id,Make</w:t>
            </w:r>
            <w:proofErr w:type="gramEnd"/>
            <w:r>
              <w:rPr>
                <w:b/>
              </w:rPr>
              <w:t>,Model,Year,Type,Status,CurrentRenter</w:t>
            </w:r>
            <w:proofErr w:type="spellEnd"/>
          </w:p>
          <w:p w14:paraId="41DEF831" w14:textId="77777777" w:rsidR="00BF6FF6" w:rsidRDefault="00000000">
            <w:pPr>
              <w:rPr>
                <w:b/>
              </w:rPr>
            </w:pPr>
            <w:proofErr w:type="gramStart"/>
            <w:r>
              <w:rPr>
                <w:b/>
              </w:rPr>
              <w:t>1,Toyota</w:t>
            </w:r>
            <w:proofErr w:type="gramEnd"/>
            <w:r>
              <w:rPr>
                <w:b/>
              </w:rPr>
              <w:t>,Corolla,2019,Sedan,Available,</w:t>
            </w:r>
          </w:p>
          <w:p w14:paraId="21E439E8" w14:textId="77777777" w:rsidR="00BF6FF6" w:rsidRDefault="00000000">
            <w:pPr>
              <w:rPr>
                <w:b/>
              </w:rPr>
            </w:pPr>
            <w:proofErr w:type="gramStart"/>
            <w:r>
              <w:rPr>
                <w:b/>
              </w:rPr>
              <w:t>2,Ford</w:t>
            </w:r>
            <w:proofErr w:type="gramEnd"/>
            <w:r>
              <w:rPr>
                <w:b/>
              </w:rPr>
              <w:t>,Focus,2020,Hatchback,Rented,Jane Smith</w:t>
            </w:r>
          </w:p>
          <w:p w14:paraId="4B8E4568" w14:textId="77777777" w:rsidR="00BF6FF6" w:rsidRDefault="00000000">
            <w:pPr>
              <w:spacing w:after="160" w:line="259" w:lineRule="auto"/>
              <w:rPr>
                <w:b/>
              </w:rPr>
            </w:pPr>
            <w:proofErr w:type="gramStart"/>
            <w:r>
              <w:rPr>
                <w:b/>
              </w:rPr>
              <w:t>3,Audi</w:t>
            </w:r>
            <w:proofErr w:type="gramEnd"/>
            <w:r>
              <w:rPr>
                <w:b/>
              </w:rPr>
              <w:t>,A4,2022,Sedan,Available,...</w:t>
            </w:r>
          </w:p>
        </w:tc>
      </w:tr>
    </w:tbl>
    <w:p w14:paraId="06BD013A" w14:textId="77777777" w:rsidR="00BF6FF6" w:rsidRDefault="00000000">
      <w:pPr>
        <w:rPr>
          <w:b/>
        </w:rPr>
      </w:pPr>
      <w:r>
        <w:rPr>
          <w:b/>
        </w:rPr>
        <w:t>Good luck and have fun!</w:t>
      </w:r>
    </w:p>
    <w:p w14:paraId="1BE4BE1A" w14:textId="77777777" w:rsidR="00BF6FF6" w:rsidRDefault="00BF6FF6"/>
    <w:sectPr w:rsidR="00BF6FF6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025" w:right="566" w:bottom="720" w:left="1418" w:header="709" w:footer="709" w:gutter="0"/>
      <w:pgNumType w:start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0677C" w14:textId="77777777" w:rsidR="00B0191F" w:rsidRDefault="00B0191F">
      <w:pPr>
        <w:spacing w:after="0" w:line="240" w:lineRule="auto"/>
      </w:pPr>
      <w:r>
        <w:separator/>
      </w:r>
    </w:p>
  </w:endnote>
  <w:endnote w:type="continuationSeparator" w:id="0">
    <w:p w14:paraId="1DC8FD2D" w14:textId="77777777" w:rsidR="00B0191F" w:rsidRDefault="00B01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  <w:embedRegular r:id="rId1" w:fontKey="{E4E8E650-9DB8-4CBA-8CD9-ACFEEE70EA3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T Norms Pro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2A444E9-C3C5-4F26-BEFF-53CA52DC515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CE39C565-5C5E-49BE-A430-2E30B88B1C6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209E" w14:textId="77777777" w:rsidR="00BF6F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2947"/>
        <w:tab w:val="left" w:pos="4481"/>
      </w:tabs>
      <w:spacing w:before="240" w:after="0" w:line="240" w:lineRule="auto"/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noProof/>
      </w:rPr>
      <w:drawing>
        <wp:anchor distT="0" distB="0" distL="0" distR="0" simplePos="0" relativeHeight="251663360" behindDoc="1" locked="0" layoutInCell="1" hidden="0" allowOverlap="1" wp14:anchorId="05AD80BA" wp14:editId="6C3017EA">
          <wp:simplePos x="0" y="0"/>
          <wp:positionH relativeFrom="column">
            <wp:posOffset>-891002</wp:posOffset>
          </wp:positionH>
          <wp:positionV relativeFrom="paragraph">
            <wp:posOffset>-314591</wp:posOffset>
          </wp:positionV>
          <wp:extent cx="7806212" cy="1113302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06212" cy="111330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32B0C" w14:textId="77777777" w:rsidR="00BF6F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</w:pPr>
    <w:r>
      <w:rPr>
        <w:noProof/>
      </w:rPr>
      <w:drawing>
        <wp:anchor distT="0" distB="0" distL="0" distR="0" simplePos="0" relativeHeight="251664384" behindDoc="1" locked="0" layoutInCell="1" hidden="0" allowOverlap="1" wp14:anchorId="3949595C" wp14:editId="4DF5FDF4">
          <wp:simplePos x="0" y="0"/>
          <wp:positionH relativeFrom="column">
            <wp:posOffset>-890508</wp:posOffset>
          </wp:positionH>
          <wp:positionV relativeFrom="paragraph">
            <wp:posOffset>-361339</wp:posOffset>
          </wp:positionV>
          <wp:extent cx="7692981" cy="1021421"/>
          <wp:effectExtent l="0" t="0" r="0" b="0"/>
          <wp:wrapNone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92981" cy="1021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AE39F" w14:textId="77777777" w:rsidR="00B0191F" w:rsidRDefault="00B0191F">
      <w:pPr>
        <w:spacing w:after="0" w:line="240" w:lineRule="auto"/>
      </w:pPr>
      <w:r>
        <w:separator/>
      </w:r>
    </w:p>
  </w:footnote>
  <w:footnote w:type="continuationSeparator" w:id="0">
    <w:p w14:paraId="02CADDBE" w14:textId="77777777" w:rsidR="00B0191F" w:rsidRDefault="00B01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F327" w14:textId="77777777" w:rsidR="00BF6F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</w:pPr>
    <w:r>
      <w:rPr>
        <w:b/>
      </w:rPr>
      <w:t>Title</w:t>
    </w:r>
    <w:r>
      <w:rPr>
        <w:b/>
        <w:sz w:val="18"/>
        <w:szCs w:val="18"/>
      </w:rPr>
      <w:t xml:space="preserve">            </w:t>
    </w:r>
    <w:r>
      <w:rPr>
        <w:sz w:val="18"/>
        <w:szCs w:val="18"/>
      </w:rPr>
      <w:t xml:space="preserve"> </w:t>
    </w:r>
    <w:r>
      <w:fldChar w:fldCharType="begin"/>
    </w:r>
    <w:r>
      <w:instrText>PAGE</w:instrText>
    </w:r>
    <w:r>
      <w:fldChar w:fldCharType="separate"/>
    </w:r>
    <w:r w:rsidR="00606E4F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58240" behindDoc="1" locked="0" layoutInCell="1" hidden="0" allowOverlap="1" wp14:anchorId="06EEDF2E" wp14:editId="14F492B9">
          <wp:simplePos x="0" y="0"/>
          <wp:positionH relativeFrom="column">
            <wp:posOffset>-892809</wp:posOffset>
          </wp:positionH>
          <wp:positionV relativeFrom="paragraph">
            <wp:posOffset>-435821</wp:posOffset>
          </wp:positionV>
          <wp:extent cx="7560945" cy="1080135"/>
          <wp:effectExtent l="0" t="0" r="0" b="0"/>
          <wp:wrapNone/>
          <wp:docPr id="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945" cy="10801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5BD17BA" w14:textId="77777777" w:rsidR="00BF6FF6" w:rsidRDefault="00BF6F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4549F" w14:textId="77777777" w:rsidR="00BF6F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</w:pPr>
    <w:r>
      <w:rPr>
        <w:noProof/>
      </w:rPr>
      <w:drawing>
        <wp:anchor distT="0" distB="0" distL="0" distR="0" simplePos="0" relativeHeight="251659264" behindDoc="1" locked="0" layoutInCell="1" hidden="0" allowOverlap="1" wp14:anchorId="0C125CA1" wp14:editId="37784044">
          <wp:simplePos x="0" y="0"/>
          <wp:positionH relativeFrom="column">
            <wp:posOffset>-897254</wp:posOffset>
          </wp:positionH>
          <wp:positionV relativeFrom="paragraph">
            <wp:posOffset>-443067</wp:posOffset>
          </wp:positionV>
          <wp:extent cx="7534275" cy="1316990"/>
          <wp:effectExtent l="0" t="0" r="0" b="0"/>
          <wp:wrapNone/>
          <wp:docPr id="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34275" cy="1316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1B4637E3" wp14:editId="6FDAC85E">
              <wp:simplePos x="0" y="0"/>
              <wp:positionH relativeFrom="column">
                <wp:posOffset>2743200</wp:posOffset>
              </wp:positionH>
              <wp:positionV relativeFrom="paragraph">
                <wp:posOffset>-203199</wp:posOffset>
              </wp:positionV>
              <wp:extent cx="1541145" cy="27051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580190" y="3649508"/>
                        <a:ext cx="1531620" cy="260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1C6A2E" w14:textId="77777777" w:rsidR="00BF6FF6" w:rsidRDefault="00000000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sz w:val="18"/>
                            </w:rPr>
                            <w:t>office@sirma.com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B4637E3" id="Rectangle 3" o:spid="_x0000_s1026" style="position:absolute;left:0;text-align:left;margin-left:3in;margin-top:-16pt;width:121.35pt;height:21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" filled="f" stroked="f">
              <v:textbox inset="2.53958mm,1.2694mm,2.53958mm,1.2694mm">
                <w:txbxContent>
                  <w:p w14:paraId="711C6A2E" w14:textId="77777777" w:rsidR="00BF6FF6" w:rsidRDefault="00000000">
                    <w:pPr>
                      <w:spacing w:line="258" w:lineRule="auto"/>
                      <w:textDirection w:val="btLr"/>
                    </w:pPr>
                    <w:r>
                      <w:rPr>
                        <w:sz w:val="18"/>
                      </w:rPr>
                      <w:t>office@sirma.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3745B43C" wp14:editId="082045D4">
              <wp:simplePos x="0" y="0"/>
              <wp:positionH relativeFrom="column">
                <wp:posOffset>2743200</wp:posOffset>
              </wp:positionH>
              <wp:positionV relativeFrom="paragraph">
                <wp:posOffset>0</wp:posOffset>
              </wp:positionV>
              <wp:extent cx="1541145" cy="27051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580190" y="3649508"/>
                        <a:ext cx="1531620" cy="260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D03C65" w14:textId="77777777" w:rsidR="00BF6FF6" w:rsidRDefault="00000000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sz w:val="18"/>
                            </w:rPr>
                            <w:t>+359 2 976 8310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745B43C" id="Rectangle 2" o:spid="_x0000_s1027" style="position:absolute;left:0;text-align:left;margin-left:3in;margin-top:0;width:121.35pt;height:21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" filled="f" stroked="f">
              <v:textbox inset="2.53958mm,1.2694mm,2.53958mm,1.2694mm">
                <w:txbxContent>
                  <w:p w14:paraId="43D03C65" w14:textId="77777777" w:rsidR="00BF6FF6" w:rsidRDefault="00000000">
                    <w:pPr>
                      <w:spacing w:line="258" w:lineRule="auto"/>
                      <w:textDirection w:val="btLr"/>
                    </w:pPr>
                    <w:r>
                      <w:rPr>
                        <w:sz w:val="18"/>
                      </w:rPr>
                      <w:t>+359 2 976 8310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hidden="0" allowOverlap="1" wp14:anchorId="59239C4C" wp14:editId="462FF7FC">
              <wp:simplePos x="0" y="0"/>
              <wp:positionH relativeFrom="column">
                <wp:posOffset>4648200</wp:posOffset>
              </wp:positionH>
              <wp:positionV relativeFrom="paragraph">
                <wp:posOffset>-203199</wp:posOffset>
              </wp:positionV>
              <wp:extent cx="1694815" cy="48831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503355" y="3540605"/>
                        <a:ext cx="1685290" cy="478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9045D0" w14:textId="77777777" w:rsidR="00BF6FF6" w:rsidRDefault="00000000">
                          <w:pPr>
                            <w:spacing w:after="200" w:line="288" w:lineRule="auto"/>
                            <w:textDirection w:val="btLr"/>
                          </w:pPr>
                          <w:r>
                            <w:rPr>
                              <w:sz w:val="18"/>
                            </w:rPr>
                            <w:t xml:space="preserve">135 </w:t>
                          </w:r>
                          <w:proofErr w:type="spellStart"/>
                          <w:r>
                            <w:rPr>
                              <w:sz w:val="18"/>
                            </w:rPr>
                            <w:t>Tsarigradsko</w:t>
                          </w:r>
                          <w:proofErr w:type="spellEnd"/>
                          <w:r>
                            <w:rPr>
                              <w:sz w:val="18"/>
                            </w:rPr>
                            <w:t xml:space="preserve"> Shosse Blvd</w:t>
                          </w:r>
                          <w:r>
                            <w:rPr>
                              <w:sz w:val="18"/>
                            </w:rPr>
                            <w:br/>
                            <w:t>1784 Sofia, Bulgaria.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9239C4C" id="Rectangle 1" o:spid="_x0000_s1028" style="position:absolute;left:0;text-align:left;margin-left:366pt;margin-top:-16pt;width:133.45pt;height:38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" filled="f" stroked="f">
              <v:textbox inset="2.53958mm,1.2694mm,2.53958mm,1.2694mm">
                <w:txbxContent>
                  <w:p w14:paraId="599045D0" w14:textId="77777777" w:rsidR="00BF6FF6" w:rsidRDefault="00000000">
                    <w:pPr>
                      <w:spacing w:after="200" w:line="288" w:lineRule="auto"/>
                      <w:textDirection w:val="btLr"/>
                    </w:pPr>
                    <w:r>
                      <w:rPr>
                        <w:sz w:val="18"/>
                      </w:rPr>
                      <w:t xml:space="preserve">135 </w:t>
                    </w:r>
                    <w:proofErr w:type="spellStart"/>
                    <w:r>
                      <w:rPr>
                        <w:sz w:val="18"/>
                      </w:rPr>
                      <w:t>Tsarigradsko</w:t>
                    </w:r>
                    <w:proofErr w:type="spellEnd"/>
                    <w:r>
                      <w:rPr>
                        <w:sz w:val="18"/>
                      </w:rPr>
                      <w:t xml:space="preserve"> Shosse Blvd</w:t>
                    </w:r>
                    <w:r>
                      <w:rPr>
                        <w:sz w:val="18"/>
                      </w:rPr>
                      <w:br/>
                      <w:t>1784 Sofia, Bulgaria.</w:t>
                    </w:r>
                  </w:p>
                </w:txbxContent>
              </v:textbox>
            </v:rect>
          </w:pict>
        </mc:Fallback>
      </mc:AlternateContent>
    </w:r>
  </w:p>
  <w:p w14:paraId="094F1B80" w14:textId="77777777" w:rsidR="00BF6FF6" w:rsidRDefault="00BF6F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240" w:after="0" w:line="240" w:lineRule="auto"/>
      <w:jc w:val="right"/>
      <w:rPr>
        <w:color w:va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541A1"/>
    <w:multiLevelType w:val="multilevel"/>
    <w:tmpl w:val="017C55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C5F4394"/>
    <w:multiLevelType w:val="multilevel"/>
    <w:tmpl w:val="93AA5C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0EF4A7F"/>
    <w:multiLevelType w:val="multilevel"/>
    <w:tmpl w:val="6408E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41C2815"/>
    <w:multiLevelType w:val="multilevel"/>
    <w:tmpl w:val="C10805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B971004"/>
    <w:multiLevelType w:val="multilevel"/>
    <w:tmpl w:val="1B8C47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D223F3"/>
    <w:multiLevelType w:val="multilevel"/>
    <w:tmpl w:val="9B0EDD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608926361">
    <w:abstractNumId w:val="5"/>
  </w:num>
  <w:num w:numId="2" w16cid:durableId="1383209733">
    <w:abstractNumId w:val="3"/>
  </w:num>
  <w:num w:numId="3" w16cid:durableId="1900431876">
    <w:abstractNumId w:val="4"/>
  </w:num>
  <w:num w:numId="4" w16cid:durableId="71510015">
    <w:abstractNumId w:val="1"/>
  </w:num>
  <w:num w:numId="5" w16cid:durableId="1083139051">
    <w:abstractNumId w:val="0"/>
  </w:num>
  <w:num w:numId="6" w16cid:durableId="1040783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0Nzc1MzI0MAcyzJR0lIJTi4sz8/NACgxrAUFFZpssAAAA"/>
  </w:docVars>
  <w:rsids>
    <w:rsidRoot w:val="00BF6FF6"/>
    <w:rsid w:val="00606E4F"/>
    <w:rsid w:val="008C608A"/>
    <w:rsid w:val="00B0191F"/>
    <w:rsid w:val="00B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16C9AD"/>
  <w15:docId w15:val="{2F093CF7-FAAC-44F9-BEA2-069F938C3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T Norms Pro" w:eastAsia="TT Norms Pro" w:hAnsi="TT Norms Pro" w:cs="TT Norms Pro"/>
        <w:color w:val="2A2859"/>
        <w:sz w:val="24"/>
        <w:szCs w:val="24"/>
        <w:lang w:val="en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b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rPr>
      <w:b/>
      <w:sz w:val="32"/>
      <w:szCs w:val="32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yubomir Zaykov</cp:lastModifiedBy>
  <cp:revision>2</cp:revision>
  <dcterms:created xsi:type="dcterms:W3CDTF">2025-07-05T08:26:00Z</dcterms:created>
  <dcterms:modified xsi:type="dcterms:W3CDTF">2025-07-0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E09F88F7935245915482E73020CBA7</vt:lpwstr>
  </property>
</Properties>
</file>